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8BEAA1" w14:textId="77777777" w:rsidR="00531042" w:rsidRDefault="00531042"/>
    <w:p w14:paraId="73998DA5" w14:textId="77777777" w:rsidR="00531042" w:rsidRDefault="00531042"/>
    <w:p w14:paraId="64E925BD" w14:textId="77777777" w:rsidR="00531042" w:rsidRDefault="00531042"/>
    <w:p w14:paraId="0E9F8AC9" w14:textId="59F28033" w:rsidR="00531042" w:rsidRDefault="00531042"/>
    <w:p w14:paraId="0D86EEC1" w14:textId="1EF71742" w:rsidR="00531042" w:rsidRDefault="00531042"/>
    <w:p w14:paraId="75DC2F84" w14:textId="4330A4AA" w:rsidR="00531042" w:rsidRDefault="00531042"/>
    <w:p w14:paraId="7B4855D5" w14:textId="555A5F70" w:rsidR="00531042" w:rsidRDefault="00531042"/>
    <w:p w14:paraId="41A8F00C" w14:textId="02AC258B" w:rsidR="00531042" w:rsidRDefault="00531042"/>
    <w:p w14:paraId="73385030" w14:textId="66166605" w:rsidR="00531042" w:rsidRDefault="00531042"/>
    <w:p w14:paraId="2910F8E2" w14:textId="775EE7DD" w:rsidR="00531042" w:rsidRDefault="00531042"/>
    <w:p w14:paraId="3684D052" w14:textId="6D8A5F2E" w:rsidR="00531042" w:rsidRDefault="00531042"/>
    <w:p w14:paraId="30EC5B05" w14:textId="69164453" w:rsidR="00AE6375" w:rsidRDefault="00531042">
      <w:r>
        <w:rPr>
          <w:noProof/>
        </w:rPr>
        <w:drawing>
          <wp:anchor distT="0" distB="0" distL="114300" distR="114300" simplePos="0" relativeHeight="251658240" behindDoc="0" locked="0" layoutInCell="1" allowOverlap="1" wp14:anchorId="016F403D" wp14:editId="63916350">
            <wp:simplePos x="914400" y="914400"/>
            <wp:positionH relativeFrom="margin">
              <wp:align>center</wp:align>
            </wp:positionH>
            <wp:positionV relativeFrom="margin">
              <wp:align>top</wp:align>
            </wp:positionV>
            <wp:extent cx="4191000" cy="299085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7850" b="28387"/>
                    <a:stretch/>
                  </pic:blipFill>
                  <pic:spPr bwMode="auto">
                    <a:xfrm>
                      <a:off x="0" y="0"/>
                      <a:ext cx="41910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420AF63" w14:textId="0868B8EF" w:rsidR="00531042" w:rsidRDefault="00531042">
      <w:r>
        <w:t xml:space="preserve">a) Function or </w:t>
      </w:r>
      <w:proofErr w:type="gramStart"/>
      <w:r>
        <w:t>Objective :</w:t>
      </w:r>
      <w:proofErr w:type="gramEnd"/>
      <w:r>
        <w:t xml:space="preserve"> Do determine whether the weight is overweight or not.</w:t>
      </w:r>
    </w:p>
    <w:p w14:paraId="3048E8BF" w14:textId="1D5EE70A" w:rsidR="00531042" w:rsidRDefault="00531042">
      <w:r>
        <w:rPr>
          <w:noProof/>
        </w:rPr>
        <w:drawing>
          <wp:anchor distT="0" distB="0" distL="114300" distR="114300" simplePos="0" relativeHeight="251659264" behindDoc="1" locked="0" layoutInCell="1" allowOverlap="1" wp14:anchorId="283CBE53" wp14:editId="62BF77DD">
            <wp:simplePos x="0" y="0"/>
            <wp:positionH relativeFrom="margin">
              <wp:posOffset>133350</wp:posOffset>
            </wp:positionH>
            <wp:positionV relativeFrom="margin">
              <wp:align>bottom</wp:align>
            </wp:positionV>
            <wp:extent cx="4205605" cy="5114925"/>
            <wp:effectExtent l="0" t="0" r="4445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5605" cy="511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D225E6" w14:textId="14D3A5F0" w:rsidR="00531042" w:rsidRPr="00531042" w:rsidRDefault="00531042" w:rsidP="00531042"/>
    <w:p w14:paraId="16919333" w14:textId="69C8C90B" w:rsidR="00531042" w:rsidRPr="00531042" w:rsidRDefault="00531042" w:rsidP="00531042"/>
    <w:p w14:paraId="56D589B4" w14:textId="5910AF02" w:rsidR="00531042" w:rsidRPr="00531042" w:rsidRDefault="00531042" w:rsidP="00531042"/>
    <w:p w14:paraId="7016B9CA" w14:textId="32E260F6" w:rsidR="00531042" w:rsidRPr="00531042" w:rsidRDefault="00531042" w:rsidP="00531042"/>
    <w:p w14:paraId="31AE8A78" w14:textId="1002F3EA" w:rsidR="00531042" w:rsidRPr="00531042" w:rsidRDefault="00531042" w:rsidP="00531042"/>
    <w:p w14:paraId="5C541513" w14:textId="20B9552B" w:rsidR="00531042" w:rsidRPr="00531042" w:rsidRDefault="00531042" w:rsidP="00531042"/>
    <w:p w14:paraId="01050F3E" w14:textId="3A266EFA" w:rsidR="00531042" w:rsidRPr="00531042" w:rsidRDefault="00531042" w:rsidP="00531042"/>
    <w:p w14:paraId="6F7C422A" w14:textId="0D03264B" w:rsidR="00531042" w:rsidRPr="00531042" w:rsidRDefault="00531042" w:rsidP="00531042"/>
    <w:p w14:paraId="4CE0C76A" w14:textId="664F01E0" w:rsidR="00531042" w:rsidRPr="00531042" w:rsidRDefault="00531042" w:rsidP="00531042"/>
    <w:p w14:paraId="0007DC73" w14:textId="48A0D4BC" w:rsidR="00531042" w:rsidRPr="00531042" w:rsidRDefault="00531042" w:rsidP="00531042"/>
    <w:p w14:paraId="5D0E0989" w14:textId="7E90C10E" w:rsidR="00531042" w:rsidRPr="00531042" w:rsidRDefault="00531042" w:rsidP="00531042"/>
    <w:p w14:paraId="124B32B2" w14:textId="69E48CD6" w:rsidR="00531042" w:rsidRPr="00531042" w:rsidRDefault="00531042" w:rsidP="00531042"/>
    <w:p w14:paraId="7FFBD417" w14:textId="7B047B33" w:rsidR="00531042" w:rsidRPr="00531042" w:rsidRDefault="00531042" w:rsidP="00531042"/>
    <w:p w14:paraId="75F755AD" w14:textId="2C9EBB52" w:rsidR="00531042" w:rsidRPr="00531042" w:rsidRDefault="00531042" w:rsidP="00531042"/>
    <w:p w14:paraId="6084FACD" w14:textId="68966549" w:rsidR="00531042" w:rsidRPr="00531042" w:rsidRDefault="00531042" w:rsidP="00531042"/>
    <w:p w14:paraId="6CB8810D" w14:textId="7D3BC043" w:rsidR="00531042" w:rsidRDefault="00531042" w:rsidP="00531042"/>
    <w:p w14:paraId="784BC3F2" w14:textId="1A4041A4" w:rsidR="00531042" w:rsidRDefault="00531042">
      <w:r>
        <w:br w:type="page"/>
      </w:r>
    </w:p>
    <w:p w14:paraId="2E22E840" w14:textId="0E1B1F60" w:rsidR="00531042" w:rsidRDefault="00531042" w:rsidP="00531042">
      <w:pPr>
        <w:tabs>
          <w:tab w:val="left" w:pos="1635"/>
        </w:tabs>
        <w:ind w:firstLine="720"/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64F796EC" wp14:editId="0D88F652">
            <wp:simplePos x="0" y="0"/>
            <wp:positionH relativeFrom="column">
              <wp:posOffset>647700</wp:posOffset>
            </wp:positionH>
            <wp:positionV relativeFrom="paragraph">
              <wp:posOffset>0</wp:posOffset>
            </wp:positionV>
            <wp:extent cx="4838700" cy="685800"/>
            <wp:effectExtent l="0" t="0" r="0" b="0"/>
            <wp:wrapTight wrapText="bothSides">
              <wp:wrapPolygon edited="0">
                <wp:start x="0" y="0"/>
                <wp:lineTo x="0" y="21000"/>
                <wp:lineTo x="21515" y="21000"/>
                <wp:lineTo x="21515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637" t="10753" b="81505"/>
                    <a:stretch/>
                  </pic:blipFill>
                  <pic:spPr bwMode="auto">
                    <a:xfrm>
                      <a:off x="0" y="0"/>
                      <a:ext cx="48387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tab/>
      </w:r>
    </w:p>
    <w:p w14:paraId="418F69FC" w14:textId="32F99BDE" w:rsidR="00531042" w:rsidRDefault="00531042" w:rsidP="00531042">
      <w:pPr>
        <w:pStyle w:val="NoSpacing"/>
      </w:pPr>
      <w:r>
        <w:t xml:space="preserve">b) If </w:t>
      </w:r>
      <w:proofErr w:type="gramStart"/>
      <w:r>
        <w:t>( weight</w:t>
      </w:r>
      <w:proofErr w:type="gramEnd"/>
      <w:r>
        <w:t xml:space="preserve"> &gt; 110 ) </w:t>
      </w:r>
    </w:p>
    <w:p w14:paraId="37834173" w14:textId="68580A21" w:rsidR="00531042" w:rsidRDefault="00531042" w:rsidP="00531042">
      <w:pPr>
        <w:pStyle w:val="NoSpacing"/>
      </w:pPr>
      <w:r>
        <w:tab/>
      </w:r>
      <w:proofErr w:type="spellStart"/>
      <w:r>
        <w:t>cout</w:t>
      </w:r>
      <w:proofErr w:type="spellEnd"/>
      <w:r>
        <w:t xml:space="preserve"> &lt;&lt; “You are overweight! </w:t>
      </w:r>
      <w:proofErr w:type="gramStart"/>
      <w:r>
        <w:t>“ &lt;</w:t>
      </w:r>
      <w:proofErr w:type="gramEnd"/>
      <w:r>
        <w:t xml:space="preserve">&lt; </w:t>
      </w:r>
      <w:proofErr w:type="spellStart"/>
      <w:r>
        <w:t>endl</w:t>
      </w:r>
      <w:proofErr w:type="spellEnd"/>
      <w:r>
        <w:t>;</w:t>
      </w:r>
    </w:p>
    <w:p w14:paraId="148985E2" w14:textId="5549F0FD" w:rsidR="00531042" w:rsidRDefault="00531042" w:rsidP="00531042">
      <w:pPr>
        <w:pStyle w:val="NoSpacing"/>
      </w:pPr>
      <w:r>
        <w:t xml:space="preserve">            else</w:t>
      </w:r>
    </w:p>
    <w:p w14:paraId="10AEF1A8" w14:textId="00F6BE55" w:rsidR="00531042" w:rsidRDefault="00531042" w:rsidP="00531042">
      <w:pPr>
        <w:pStyle w:val="NoSpacing"/>
      </w:pPr>
      <w:r>
        <w:tab/>
      </w:r>
      <w:r>
        <w:tab/>
      </w:r>
      <w:proofErr w:type="spellStart"/>
      <w:r>
        <w:t>cout</w:t>
      </w:r>
      <w:proofErr w:type="spellEnd"/>
      <w:r>
        <w:t xml:space="preserve"> &lt;&lt; “You are OK. </w:t>
      </w:r>
      <w:proofErr w:type="gramStart"/>
      <w:r>
        <w:t>“ &lt;</w:t>
      </w:r>
      <w:proofErr w:type="gramEnd"/>
      <w:r>
        <w:t xml:space="preserve">&lt; </w:t>
      </w:r>
      <w:proofErr w:type="spellStart"/>
      <w:r>
        <w:t>endl</w:t>
      </w:r>
      <w:proofErr w:type="spellEnd"/>
      <w:r>
        <w:t>;</w:t>
      </w:r>
    </w:p>
    <w:p w14:paraId="14F08292" w14:textId="69CDDDA6" w:rsidR="00531042" w:rsidRDefault="00531042" w:rsidP="00531042">
      <w:pPr>
        <w:tabs>
          <w:tab w:val="left" w:pos="1635"/>
        </w:tabs>
        <w:ind w:firstLine="720"/>
      </w:pPr>
    </w:p>
    <w:p w14:paraId="19BD2101" w14:textId="326AD6B4" w:rsidR="00531042" w:rsidRDefault="00DD0C5F" w:rsidP="00531042">
      <w:pPr>
        <w:tabs>
          <w:tab w:val="left" w:pos="1635"/>
        </w:tabs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39ABD1C" wp14:editId="40300A70">
            <wp:simplePos x="0" y="0"/>
            <wp:positionH relativeFrom="column">
              <wp:posOffset>380365</wp:posOffset>
            </wp:positionH>
            <wp:positionV relativeFrom="paragraph">
              <wp:posOffset>54610</wp:posOffset>
            </wp:positionV>
            <wp:extent cx="3851275" cy="1762125"/>
            <wp:effectExtent l="0" t="0" r="0" b="9525"/>
            <wp:wrapTight wrapText="bothSides">
              <wp:wrapPolygon edited="0">
                <wp:start x="0" y="0"/>
                <wp:lineTo x="0" y="21483"/>
                <wp:lineTo x="21475" y="21483"/>
                <wp:lineTo x="2147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127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31042">
        <w:t xml:space="preserve">c) </w:t>
      </w:r>
    </w:p>
    <w:p w14:paraId="2E448783" w14:textId="297EA7B1" w:rsidR="00DD0C5F" w:rsidRDefault="00DD0C5F" w:rsidP="00531042">
      <w:pPr>
        <w:tabs>
          <w:tab w:val="left" w:pos="16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91482DC" wp14:editId="7CA4950B">
                <wp:simplePos x="0" y="0"/>
                <wp:positionH relativeFrom="column">
                  <wp:posOffset>966788</wp:posOffset>
                </wp:positionH>
                <wp:positionV relativeFrom="paragraph">
                  <wp:posOffset>1279208</wp:posOffset>
                </wp:positionV>
                <wp:extent cx="9525" cy="328612"/>
                <wp:effectExtent l="38100" t="0" r="66675" b="5270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3286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7213D0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76.15pt;margin-top:100.75pt;width:.75pt;height:25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" strokecolor="black [3200]" strokeweight=".5pt">
                <v:stroke endarrow="block" joinstyle="miter"/>
              </v:shape>
            </w:pict>
          </mc:Fallback>
        </mc:AlternateContent>
      </w:r>
    </w:p>
    <w:p w14:paraId="5A2DC5E9" w14:textId="2C8F8FF2" w:rsidR="00DD0C5F" w:rsidRPr="00DD0C5F" w:rsidRDefault="00DD0C5F" w:rsidP="00DD0C5F"/>
    <w:p w14:paraId="1A92012C" w14:textId="6E43A8AF" w:rsidR="00DD0C5F" w:rsidRPr="00DD0C5F" w:rsidRDefault="00DD0C5F" w:rsidP="00DD0C5F"/>
    <w:p w14:paraId="34AB2827" w14:textId="25302D45" w:rsidR="00DD0C5F" w:rsidRPr="00DD0C5F" w:rsidRDefault="00DD0C5F" w:rsidP="00DD0C5F"/>
    <w:p w14:paraId="44458662" w14:textId="3A414108" w:rsidR="00DD0C5F" w:rsidRPr="00DD0C5F" w:rsidRDefault="00DD0C5F" w:rsidP="00DD0C5F"/>
    <w:p w14:paraId="7468AB2B" w14:textId="6E7B7399" w:rsidR="00DD0C5F" w:rsidRDefault="00DD0C5F" w:rsidP="00DD0C5F"/>
    <w:p w14:paraId="110EB2D7" w14:textId="19FAAED1" w:rsidR="00DD0C5F" w:rsidRDefault="00DD0C5F" w:rsidP="00DD0C5F">
      <w:pPr>
        <w:tabs>
          <w:tab w:val="left" w:pos="3075"/>
          <w:tab w:val="left" w:pos="3720"/>
        </w:tabs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1D816F3C" wp14:editId="43C97D5F">
            <wp:simplePos x="0" y="0"/>
            <wp:positionH relativeFrom="column">
              <wp:posOffset>455295</wp:posOffset>
            </wp:positionH>
            <wp:positionV relativeFrom="paragraph">
              <wp:posOffset>528320</wp:posOffset>
            </wp:positionV>
            <wp:extent cx="3830320" cy="1799590"/>
            <wp:effectExtent l="0" t="0" r="0" b="0"/>
            <wp:wrapTight wrapText="bothSides">
              <wp:wrapPolygon edited="0">
                <wp:start x="0" y="0"/>
                <wp:lineTo x="0" y="21265"/>
                <wp:lineTo x="21485" y="21265"/>
                <wp:lineTo x="21485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320" cy="1799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ab/>
      </w:r>
      <w:r>
        <w:tab/>
        <w:t>If statement</w:t>
      </w:r>
    </w:p>
    <w:p w14:paraId="103301FE" w14:textId="0FE03A3A" w:rsidR="00DD0C5F" w:rsidRPr="00DD0C5F" w:rsidRDefault="00DD0C5F" w:rsidP="00DD0C5F"/>
    <w:p w14:paraId="28268B74" w14:textId="69C0A672" w:rsidR="00DD0C5F" w:rsidRPr="00DD0C5F" w:rsidRDefault="00DD0C5F" w:rsidP="00DD0C5F"/>
    <w:p w14:paraId="1EBE644B" w14:textId="091A54E9" w:rsidR="00DD0C5F" w:rsidRPr="00DD0C5F" w:rsidRDefault="00DD0C5F" w:rsidP="00DD0C5F"/>
    <w:p w14:paraId="523822F2" w14:textId="4EA16F83" w:rsidR="00DD0C5F" w:rsidRPr="00DD0C5F" w:rsidRDefault="00DD0C5F" w:rsidP="00DD0C5F"/>
    <w:p w14:paraId="223FC703" w14:textId="03C29071" w:rsidR="00DD0C5F" w:rsidRPr="00DD0C5F" w:rsidRDefault="00DD0C5F" w:rsidP="00DD0C5F"/>
    <w:p w14:paraId="5A2BE410" w14:textId="60D92FAC" w:rsidR="00DD0C5F" w:rsidRPr="00DD0C5F" w:rsidRDefault="00DD0C5F" w:rsidP="00DD0C5F"/>
    <w:p w14:paraId="0706CEFA" w14:textId="2B3EF91B" w:rsidR="00DD0C5F" w:rsidRPr="00DD0C5F" w:rsidRDefault="00DD0C5F" w:rsidP="00DD0C5F"/>
    <w:p w14:paraId="29E741B3" w14:textId="27D02F0B" w:rsidR="00DD0C5F" w:rsidRDefault="00DD0C5F" w:rsidP="00DD0C5F"/>
    <w:p w14:paraId="04331C78" w14:textId="77777777" w:rsidR="00DD0C5F" w:rsidRDefault="00DD0C5F" w:rsidP="00DD0C5F">
      <w:pPr>
        <w:tabs>
          <w:tab w:val="left" w:pos="3075"/>
        </w:tabs>
      </w:pPr>
      <w:r>
        <w:tab/>
      </w:r>
      <w:r>
        <w:t>If … else statement</w:t>
      </w:r>
    </w:p>
    <w:p w14:paraId="78A9899E" w14:textId="37D7DC0B" w:rsidR="00DD0C5F" w:rsidRPr="00DD0C5F" w:rsidRDefault="00DD0C5F" w:rsidP="00DD0C5F">
      <w:pPr>
        <w:tabs>
          <w:tab w:val="left" w:pos="3690"/>
        </w:tabs>
      </w:pPr>
    </w:p>
    <w:sectPr w:rsidR="00DD0C5F" w:rsidRPr="00DD0C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D26302" w14:textId="77777777" w:rsidR="00EB4A95" w:rsidRDefault="00EB4A95" w:rsidP="00531042">
      <w:pPr>
        <w:spacing w:after="0" w:line="240" w:lineRule="auto"/>
      </w:pPr>
      <w:r>
        <w:separator/>
      </w:r>
    </w:p>
  </w:endnote>
  <w:endnote w:type="continuationSeparator" w:id="0">
    <w:p w14:paraId="68EE76B6" w14:textId="77777777" w:rsidR="00EB4A95" w:rsidRDefault="00EB4A95" w:rsidP="00531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1F79B6" w14:textId="77777777" w:rsidR="00EB4A95" w:rsidRDefault="00EB4A95" w:rsidP="00531042">
      <w:pPr>
        <w:spacing w:after="0" w:line="240" w:lineRule="auto"/>
      </w:pPr>
      <w:r>
        <w:separator/>
      </w:r>
    </w:p>
  </w:footnote>
  <w:footnote w:type="continuationSeparator" w:id="0">
    <w:p w14:paraId="24C7A380" w14:textId="77777777" w:rsidR="00EB4A95" w:rsidRDefault="00EB4A95" w:rsidP="005310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1NzU0tjQwtzQ2NDBQ0lEKTi0uzszPAykwrAUALnr05ywAAAA="/>
  </w:docVars>
  <w:rsids>
    <w:rsidRoot w:val="00D00044"/>
    <w:rsid w:val="00531042"/>
    <w:rsid w:val="00AE6375"/>
    <w:rsid w:val="00D00044"/>
    <w:rsid w:val="00DD0C5F"/>
    <w:rsid w:val="00EB4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8E58A"/>
  <w15:chartTrackingRefBased/>
  <w15:docId w15:val="{C29A227E-5A9A-4D24-9B47-E5F4B47A7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1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042"/>
  </w:style>
  <w:style w:type="paragraph" w:styleId="Footer">
    <w:name w:val="footer"/>
    <w:basedOn w:val="Normal"/>
    <w:link w:val="FooterChar"/>
    <w:uiPriority w:val="99"/>
    <w:unhideWhenUsed/>
    <w:rsid w:val="005310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042"/>
  </w:style>
  <w:style w:type="paragraph" w:styleId="NoSpacing">
    <w:name w:val="No Spacing"/>
    <w:uiPriority w:val="1"/>
    <w:qFormat/>
    <w:rsid w:val="0053104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eskandar Zulqarnain</dc:creator>
  <cp:keywords/>
  <dc:description/>
  <cp:lastModifiedBy>Ieskandar Zulqarnain</cp:lastModifiedBy>
  <cp:revision>1</cp:revision>
  <dcterms:created xsi:type="dcterms:W3CDTF">2020-11-23T03:18:00Z</dcterms:created>
  <dcterms:modified xsi:type="dcterms:W3CDTF">2020-11-23T04:27:00Z</dcterms:modified>
</cp:coreProperties>
</file>